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F3857" w14:textId="77777777" w:rsidR="00295229" w:rsidRPr="00295229" w:rsidRDefault="00295229" w:rsidP="00295229">
      <w:pPr>
        <w:bidi w:val="0"/>
        <w:jc w:val="center"/>
        <w:rPr>
          <w:b/>
          <w:bCs/>
          <w:sz w:val="26"/>
          <w:szCs w:val="26"/>
        </w:rPr>
      </w:pPr>
      <w:r w:rsidRPr="00295229">
        <w:rPr>
          <w:b/>
          <w:bCs/>
          <w:sz w:val="26"/>
          <w:szCs w:val="26"/>
        </w:rPr>
        <w:t>Below are Examples ONLY</w:t>
      </w:r>
    </w:p>
    <w:p w14:paraId="6F01D38E" w14:textId="77777777" w:rsidR="00295229" w:rsidRPr="00295229" w:rsidRDefault="00295229" w:rsidP="00295229">
      <w:pPr>
        <w:bidi w:val="0"/>
        <w:jc w:val="center"/>
        <w:rPr>
          <w:b/>
          <w:bCs/>
          <w:sz w:val="26"/>
          <w:szCs w:val="26"/>
        </w:rPr>
      </w:pPr>
    </w:p>
    <w:p w14:paraId="63F36E88" w14:textId="2D714F74" w:rsidR="00295229" w:rsidRPr="00295229" w:rsidRDefault="00295229" w:rsidP="00295229">
      <w:pPr>
        <w:bidi w:val="0"/>
        <w:jc w:val="center"/>
        <w:rPr>
          <w:b/>
          <w:bCs/>
          <w:sz w:val="26"/>
          <w:szCs w:val="26"/>
        </w:rPr>
      </w:pPr>
      <w:r w:rsidRPr="00295229">
        <w:rPr>
          <w:b/>
          <w:bCs/>
          <w:sz w:val="26"/>
          <w:szCs w:val="26"/>
        </w:rPr>
        <w:t>DEDICATION</w:t>
      </w:r>
    </w:p>
    <w:p w14:paraId="675B3B23" w14:textId="4814A714" w:rsidR="00277085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>To my parents, whose prayers always surrounded me until I become what I am now.  To my husband, who was always with me through the journey of struggles and the moments of success.  To my little daughter, who when I see her inspirational eyes, all the difficulties of my life become easy.  And finally, to my brothers, sisters, and all who are proud of my achievements.</w:t>
      </w:r>
    </w:p>
    <w:p w14:paraId="2910CD8D" w14:textId="77777777" w:rsidR="00295229" w:rsidRPr="00295229" w:rsidRDefault="00295229" w:rsidP="00295229">
      <w:pPr>
        <w:bidi w:val="0"/>
        <w:rPr>
          <w:b/>
          <w:bCs/>
          <w:sz w:val="26"/>
          <w:szCs w:val="26"/>
        </w:rPr>
      </w:pPr>
      <w:r w:rsidRPr="00295229">
        <w:rPr>
          <w:b/>
          <w:bCs/>
          <w:sz w:val="26"/>
          <w:szCs w:val="26"/>
        </w:rPr>
        <w:t>Example#2</w:t>
      </w:r>
    </w:p>
    <w:p w14:paraId="5B5A8F0B" w14:textId="5CC9C340" w:rsidR="00295229" w:rsidRPr="00295229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 xml:space="preserve">I dedicate this work to my lovely family: my father and my mother, my wife and all my children (Elham, Ahmed, and </w:t>
      </w:r>
      <w:proofErr w:type="spellStart"/>
      <w:r w:rsidRPr="00295229">
        <w:rPr>
          <w:sz w:val="26"/>
          <w:szCs w:val="26"/>
        </w:rPr>
        <w:t>Orjuwan</w:t>
      </w:r>
      <w:proofErr w:type="spellEnd"/>
      <w:r w:rsidRPr="00295229">
        <w:rPr>
          <w:sz w:val="26"/>
          <w:szCs w:val="26"/>
        </w:rPr>
        <w:t>), who have always been patient and supportive of me.  They always remember me in their prayers.  Also, I dedicate this work to my brothers and sisters who have supported me throughout my candidature.  I hope I have made you proud.</w:t>
      </w:r>
    </w:p>
    <w:p w14:paraId="2AE8EA09" w14:textId="4467187C" w:rsidR="00295229" w:rsidRPr="00295229" w:rsidRDefault="00295229" w:rsidP="00295229">
      <w:pPr>
        <w:bidi w:val="0"/>
        <w:jc w:val="center"/>
        <w:rPr>
          <w:b/>
          <w:bCs/>
          <w:sz w:val="26"/>
          <w:szCs w:val="26"/>
        </w:rPr>
      </w:pPr>
      <w:bookmarkStart w:id="0" w:name="_GoBack"/>
      <w:r w:rsidRPr="00295229">
        <w:rPr>
          <w:b/>
          <w:bCs/>
          <w:sz w:val="26"/>
          <w:szCs w:val="26"/>
        </w:rPr>
        <w:t>ACKNOWLEDGEMENTS</w:t>
      </w:r>
      <w:bookmarkEnd w:id="0"/>
    </w:p>
    <w:p w14:paraId="4BEE8E03" w14:textId="5FE1ADF3" w:rsidR="00295229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 xml:space="preserve">First, I thank my God for his assistance in finishing this dissertation so I can earn my Ph.D. in Special Education.  Then, I appreciate the great support of my advisor Dr. </w:t>
      </w:r>
      <w:r>
        <w:rPr>
          <w:sz w:val="26"/>
          <w:szCs w:val="26"/>
        </w:rPr>
        <w:t>……</w:t>
      </w:r>
      <w:proofErr w:type="gramStart"/>
      <w:r>
        <w:rPr>
          <w:sz w:val="26"/>
          <w:szCs w:val="26"/>
        </w:rPr>
        <w:t>….</w:t>
      </w:r>
      <w:r w:rsidRPr="00295229">
        <w:rPr>
          <w:sz w:val="26"/>
          <w:szCs w:val="26"/>
        </w:rPr>
        <w:t>.</w:t>
      </w:r>
      <w:proofErr w:type="gramEnd"/>
      <w:r w:rsidRPr="00295229">
        <w:rPr>
          <w:sz w:val="26"/>
          <w:szCs w:val="26"/>
        </w:rPr>
        <w:t xml:space="preserve">  I am thankful for Dr. </w:t>
      </w:r>
      <w:r>
        <w:rPr>
          <w:sz w:val="26"/>
          <w:szCs w:val="26"/>
        </w:rPr>
        <w:t>…</w:t>
      </w:r>
      <w:proofErr w:type="gramStart"/>
      <w:r>
        <w:rPr>
          <w:sz w:val="26"/>
          <w:szCs w:val="26"/>
        </w:rPr>
        <w:t>…..</w:t>
      </w:r>
      <w:proofErr w:type="gramEnd"/>
      <w:r w:rsidRPr="00295229">
        <w:rPr>
          <w:sz w:val="26"/>
          <w:szCs w:val="26"/>
        </w:rPr>
        <w:t xml:space="preserve">who always respects her students and motivates them for more achievements.  Dr. Murdick is a unique person in building great relationships with her students and helping them to overcome obstacles through their studying and researching.  I will forever be thankful Dr. Murdick. In addition to that, I </w:t>
      </w:r>
      <w:proofErr w:type="gramStart"/>
      <w:r w:rsidRPr="00295229">
        <w:rPr>
          <w:sz w:val="26"/>
          <w:szCs w:val="26"/>
        </w:rPr>
        <w:t>have to</w:t>
      </w:r>
      <w:proofErr w:type="gramEnd"/>
      <w:r w:rsidRPr="00295229">
        <w:rPr>
          <w:sz w:val="26"/>
          <w:szCs w:val="26"/>
        </w:rPr>
        <w:t xml:space="preserve"> appreciate my research committee for its worthy contribution.  I want to acknowledge Dr. </w:t>
      </w:r>
      <w:r>
        <w:rPr>
          <w:sz w:val="26"/>
          <w:szCs w:val="26"/>
        </w:rPr>
        <w:t>……</w:t>
      </w:r>
      <w:proofErr w:type="gramStart"/>
      <w:r>
        <w:rPr>
          <w:sz w:val="26"/>
          <w:szCs w:val="26"/>
        </w:rPr>
        <w:t>…..</w:t>
      </w:r>
      <w:proofErr w:type="gramEnd"/>
      <w:r w:rsidRPr="00295229">
        <w:rPr>
          <w:sz w:val="26"/>
          <w:szCs w:val="26"/>
        </w:rPr>
        <w:t xml:space="preserve"> for her valuable feedback on my dissertation and Dr. </w:t>
      </w:r>
      <w:r>
        <w:rPr>
          <w:sz w:val="26"/>
          <w:szCs w:val="26"/>
        </w:rPr>
        <w:t>…</w:t>
      </w:r>
      <w:proofErr w:type="gramStart"/>
      <w:r>
        <w:rPr>
          <w:sz w:val="26"/>
          <w:szCs w:val="26"/>
        </w:rPr>
        <w:t>…..</w:t>
      </w:r>
      <w:proofErr w:type="gramEnd"/>
      <w:r w:rsidRPr="00295229">
        <w:rPr>
          <w:sz w:val="26"/>
          <w:szCs w:val="26"/>
        </w:rPr>
        <w:t xml:space="preserve"> for his helpful suggestions to improve the section of methodology to be better and more precise. Finally, words are not enough to express how beholden I am to my mother who is always with me and always in my heart.  Also, I am grateful to my siblings and friends' advice.  With </w:t>
      </w:r>
      <w:proofErr w:type="gramStart"/>
      <w:r w:rsidRPr="00295229">
        <w:rPr>
          <w:sz w:val="26"/>
          <w:szCs w:val="26"/>
        </w:rPr>
        <w:t>all of</w:t>
      </w:r>
      <w:proofErr w:type="gramEnd"/>
      <w:r w:rsidRPr="00295229">
        <w:rPr>
          <w:sz w:val="26"/>
          <w:szCs w:val="26"/>
        </w:rPr>
        <w:t xml:space="preserve"> my heart, I always appreciate my loyal husband's support and my little daughter's love until I finished my dissertation.</w:t>
      </w:r>
    </w:p>
    <w:p w14:paraId="6FDB38FD" w14:textId="77777777" w:rsidR="00295229" w:rsidRDefault="00295229" w:rsidP="00295229">
      <w:pPr>
        <w:bidi w:val="0"/>
        <w:rPr>
          <w:sz w:val="26"/>
          <w:szCs w:val="26"/>
        </w:rPr>
      </w:pPr>
    </w:p>
    <w:p w14:paraId="51B0B24D" w14:textId="669D1589" w:rsidR="00295229" w:rsidRPr="00295229" w:rsidRDefault="00295229" w:rsidP="00295229">
      <w:pPr>
        <w:bidi w:val="0"/>
        <w:rPr>
          <w:b/>
          <w:bCs/>
          <w:sz w:val="26"/>
          <w:szCs w:val="26"/>
        </w:rPr>
      </w:pPr>
      <w:r w:rsidRPr="00295229">
        <w:rPr>
          <w:b/>
          <w:bCs/>
          <w:sz w:val="26"/>
          <w:szCs w:val="26"/>
        </w:rPr>
        <w:t>EXAMPLE#2</w:t>
      </w:r>
    </w:p>
    <w:p w14:paraId="51F35E95" w14:textId="435443F8" w:rsidR="00295229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 xml:space="preserve">First, and most importantly, praise and thanks be to Allah (God), the merciful, for giving me the inspiration, wisdom, strength, and endurance to complete this dissertation.  I would also like to thank my brilliant advisor and committee chair, Dr. </w:t>
      </w:r>
      <w:r>
        <w:rPr>
          <w:sz w:val="26"/>
          <w:szCs w:val="26"/>
        </w:rPr>
        <w:t>………..</w:t>
      </w:r>
      <w:r w:rsidRPr="00295229">
        <w:rPr>
          <w:sz w:val="26"/>
          <w:szCs w:val="26"/>
        </w:rPr>
        <w:t xml:space="preserve">.  Her guidance and generosity helped make this project a </w:t>
      </w:r>
      <w:r w:rsidRPr="00295229">
        <w:rPr>
          <w:sz w:val="26"/>
          <w:szCs w:val="26"/>
        </w:rPr>
        <w:lastRenderedPageBreak/>
        <w:t xml:space="preserve">success.  In addition, the many hours she spent pouring over my research and providing valuable feedback to me were crucial. I would also like to thank the other members of my committee: Dr. </w:t>
      </w:r>
      <w:r>
        <w:rPr>
          <w:sz w:val="26"/>
          <w:szCs w:val="26"/>
        </w:rPr>
        <w:t>………..</w:t>
      </w:r>
      <w:r w:rsidRPr="00295229">
        <w:rPr>
          <w:sz w:val="26"/>
          <w:szCs w:val="26"/>
        </w:rPr>
        <w:t xml:space="preserve">. and Dr. </w:t>
      </w:r>
      <w:r>
        <w:rPr>
          <w:sz w:val="26"/>
          <w:szCs w:val="26"/>
        </w:rPr>
        <w:t>………..</w:t>
      </w:r>
      <w:r w:rsidRPr="00295229">
        <w:rPr>
          <w:sz w:val="26"/>
          <w:szCs w:val="26"/>
        </w:rPr>
        <w:t xml:space="preserve">.. They provided me with their expertise throughout this process.  Their willing contributions gave depth to my research, and for that I will be forever grateful.  Next, I would like to thank my amazing family. I will forever be indebted to you. You have all sacrificed so much by allowing me to completely focus on my studies. Your thoughts provided the inspiration that I needed when my work was difficult to complete. Specifically, I </w:t>
      </w:r>
      <w:proofErr w:type="gramStart"/>
      <w:r w:rsidRPr="00295229">
        <w:rPr>
          <w:sz w:val="26"/>
          <w:szCs w:val="26"/>
        </w:rPr>
        <w:t>would like to thank my father and mother for their prayers to me and their encouragement to me at all times</w:t>
      </w:r>
      <w:proofErr w:type="gramEnd"/>
      <w:r w:rsidRPr="00295229">
        <w:rPr>
          <w:sz w:val="26"/>
          <w:szCs w:val="26"/>
        </w:rPr>
        <w:t xml:space="preserve">. To my lovely wife, </w:t>
      </w:r>
      <w:proofErr w:type="spellStart"/>
      <w:r w:rsidRPr="00295229">
        <w:rPr>
          <w:sz w:val="26"/>
          <w:szCs w:val="26"/>
        </w:rPr>
        <w:t>Tanwir</w:t>
      </w:r>
      <w:proofErr w:type="spellEnd"/>
      <w:r w:rsidRPr="00295229">
        <w:rPr>
          <w:sz w:val="26"/>
          <w:szCs w:val="26"/>
        </w:rPr>
        <w:t xml:space="preserve">, thank you for your many sacrifices.  In my absence, you have carried a double load, and you have done so without complaint.  I will never forget your contributions; I could not have made it this far without your support. To my sweet children, Elham, Ahmed, and </w:t>
      </w:r>
      <w:proofErr w:type="spellStart"/>
      <w:r w:rsidRPr="00295229">
        <w:rPr>
          <w:sz w:val="26"/>
          <w:szCs w:val="26"/>
        </w:rPr>
        <w:t>Orjuwan</w:t>
      </w:r>
      <w:proofErr w:type="spellEnd"/>
      <w:r w:rsidRPr="00295229">
        <w:rPr>
          <w:sz w:val="26"/>
          <w:szCs w:val="26"/>
        </w:rPr>
        <w:t xml:space="preserve">, thank you for always encouraging me. Your sweet smiles, across many miles, made the long days worthwhile. You are the reason for everything I do. I love you dearly.  Finally, I would like to thank my brothers and sisters for encouraging and supporting me throughout this arduous process. </w:t>
      </w:r>
    </w:p>
    <w:p w14:paraId="12C05325" w14:textId="60A236F0" w:rsidR="00295229" w:rsidRDefault="00295229" w:rsidP="00295229">
      <w:pPr>
        <w:bidi w:val="0"/>
        <w:rPr>
          <w:b/>
          <w:bCs/>
          <w:sz w:val="26"/>
          <w:szCs w:val="26"/>
        </w:rPr>
      </w:pPr>
      <w:r w:rsidRPr="00295229">
        <w:rPr>
          <w:b/>
          <w:bCs/>
          <w:sz w:val="26"/>
          <w:szCs w:val="26"/>
        </w:rPr>
        <w:t>Example#3</w:t>
      </w:r>
    </w:p>
    <w:p w14:paraId="588DCB7D" w14:textId="498079A8" w:rsidR="00295229" w:rsidRPr="00295229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>In the Name of Allah, the Most Gracious, the Most Merciful</w:t>
      </w:r>
      <w:r>
        <w:rPr>
          <w:sz w:val="26"/>
          <w:szCs w:val="26"/>
        </w:rPr>
        <w:t xml:space="preserve">. </w:t>
      </w:r>
      <w:r w:rsidRPr="00295229">
        <w:rPr>
          <w:sz w:val="26"/>
          <w:szCs w:val="26"/>
        </w:rPr>
        <w:t xml:space="preserve">First and foremost, all Praises and Thanks be to Allah for providing me with the health and ability to complete my doctoral degree.  Then, I would like to express my gratitude and my special thanks to my academic advisor and committee chairperson, Dr. </w:t>
      </w:r>
      <w:r w:rsidRPr="00295229">
        <w:rPr>
          <w:sz w:val="26"/>
          <w:szCs w:val="26"/>
        </w:rPr>
        <w:t>……</w:t>
      </w:r>
      <w:proofErr w:type="gramStart"/>
      <w:r w:rsidRPr="00295229">
        <w:rPr>
          <w:sz w:val="26"/>
          <w:szCs w:val="26"/>
        </w:rPr>
        <w:t>….</w:t>
      </w:r>
      <w:r w:rsidRPr="00295229">
        <w:rPr>
          <w:sz w:val="26"/>
          <w:szCs w:val="26"/>
        </w:rPr>
        <w:t>.</w:t>
      </w:r>
      <w:proofErr w:type="gramEnd"/>
      <w:r w:rsidRPr="00295229">
        <w:rPr>
          <w:sz w:val="26"/>
          <w:szCs w:val="26"/>
        </w:rPr>
        <w:t xml:space="preserve"> Her valuable advice, endless support, and continuous encouragement were motivation and guidance for me while</w:t>
      </w:r>
      <w:r w:rsidRPr="00295229">
        <w:rPr>
          <w:sz w:val="26"/>
          <w:szCs w:val="26"/>
        </w:rPr>
        <w:t xml:space="preserve"> </w:t>
      </w:r>
      <w:r w:rsidRPr="00295229">
        <w:rPr>
          <w:sz w:val="26"/>
          <w:szCs w:val="26"/>
        </w:rPr>
        <w:t>writing my dissertation.  My thanks and my appreciation also go to my committee members Dr. ……</w:t>
      </w:r>
      <w:proofErr w:type="gramStart"/>
      <w:r w:rsidRPr="00295229">
        <w:rPr>
          <w:sz w:val="26"/>
          <w:szCs w:val="26"/>
        </w:rPr>
        <w:t>…..</w:t>
      </w:r>
      <w:proofErr w:type="gramEnd"/>
      <w:r w:rsidRPr="00295229">
        <w:rPr>
          <w:sz w:val="26"/>
          <w:szCs w:val="26"/>
        </w:rPr>
        <w:t xml:space="preserve"> and Dr. ……</w:t>
      </w:r>
      <w:proofErr w:type="gramStart"/>
      <w:r w:rsidRPr="00295229">
        <w:rPr>
          <w:sz w:val="26"/>
          <w:szCs w:val="26"/>
        </w:rPr>
        <w:t>…..</w:t>
      </w:r>
      <w:proofErr w:type="gramEnd"/>
      <w:r w:rsidRPr="00295229">
        <w:rPr>
          <w:sz w:val="26"/>
          <w:szCs w:val="26"/>
        </w:rPr>
        <w:t xml:space="preserve"> for their precious and valuable feedback which enriched the quality of my dissertation. </w:t>
      </w:r>
    </w:p>
    <w:p w14:paraId="4A227CE3" w14:textId="60C7FEF1" w:rsidR="00295229" w:rsidRPr="00295229" w:rsidRDefault="00295229" w:rsidP="00295229">
      <w:pPr>
        <w:bidi w:val="0"/>
        <w:rPr>
          <w:sz w:val="26"/>
          <w:szCs w:val="26"/>
        </w:rPr>
      </w:pPr>
      <w:r w:rsidRPr="00295229">
        <w:rPr>
          <w:sz w:val="26"/>
          <w:szCs w:val="26"/>
        </w:rPr>
        <w:t xml:space="preserve">My gratitude and my appreciation should go also to my family; my parents for their prayers, love, and endless support; my lovely wife for her patience, support, and love through this journey; my daughter for bringing the joy to our lives; and my brothers and sisters for their encouragement to see me achieving my doctoral degree. </w:t>
      </w:r>
    </w:p>
    <w:p w14:paraId="59746060" w14:textId="77777777" w:rsidR="00295229" w:rsidRPr="00295229" w:rsidRDefault="00295229" w:rsidP="00295229">
      <w:pPr>
        <w:bidi w:val="0"/>
        <w:rPr>
          <w:sz w:val="26"/>
          <w:szCs w:val="26"/>
        </w:rPr>
      </w:pPr>
    </w:p>
    <w:p w14:paraId="00806342" w14:textId="77777777" w:rsidR="00295229" w:rsidRPr="00295229" w:rsidRDefault="00295229" w:rsidP="00295229">
      <w:pPr>
        <w:bidi w:val="0"/>
        <w:rPr>
          <w:sz w:val="26"/>
          <w:szCs w:val="26"/>
          <w:rtl/>
        </w:rPr>
      </w:pPr>
      <w:r w:rsidRPr="00295229">
        <w:rPr>
          <w:sz w:val="26"/>
          <w:szCs w:val="26"/>
        </w:rPr>
        <w:t xml:space="preserve"> </w:t>
      </w:r>
    </w:p>
    <w:p w14:paraId="3350174A" w14:textId="77777777" w:rsidR="00295229" w:rsidRPr="00295229" w:rsidRDefault="00295229" w:rsidP="00295229">
      <w:pPr>
        <w:bidi w:val="0"/>
        <w:rPr>
          <w:sz w:val="26"/>
          <w:szCs w:val="26"/>
        </w:rPr>
      </w:pPr>
    </w:p>
    <w:sectPr w:rsidR="00295229" w:rsidRPr="00295229" w:rsidSect="0025588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zM0tTA3NDc3sDBT0lEKTi0uzszPAykwrAUAnu90RSwAAAA="/>
  </w:docVars>
  <w:rsids>
    <w:rsidRoot w:val="00295229"/>
    <w:rsid w:val="001618F7"/>
    <w:rsid w:val="00255881"/>
    <w:rsid w:val="00277085"/>
    <w:rsid w:val="00295229"/>
    <w:rsid w:val="00414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D86D24"/>
  <w15:chartTrackingRefBased/>
  <w15:docId w15:val="{A414E2A7-63C8-4B81-B874-8B6D3DA4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aa Aljafari</dc:creator>
  <cp:keywords/>
  <dc:description/>
  <cp:lastModifiedBy>Roaa Aljafari</cp:lastModifiedBy>
  <cp:revision>2</cp:revision>
  <dcterms:created xsi:type="dcterms:W3CDTF">2019-07-31T19:49:00Z</dcterms:created>
  <dcterms:modified xsi:type="dcterms:W3CDTF">2019-07-31T20:07:00Z</dcterms:modified>
</cp:coreProperties>
</file>